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C51DB84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НАРУТО</w:t>
      </w:r>
    </w:p>
    <w:p w14:paraId="4A951DAD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ХАКУ (АНДРОГІННИЙ ГОЛОС)</w:t>
      </w:r>
    </w:p>
    <w:p w14:paraId="37BCC15D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САКУРА</w:t>
      </w:r>
    </w:p>
    <w:p w14:paraId="3FECD0D1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ЦУНАМІ</w:t>
      </w:r>
    </w:p>
    <w:p w14:paraId="3D4ADE25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САСУКЕ</w:t>
      </w:r>
    </w:p>
    <w:p w14:paraId="20FE032A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ІНАРІ</w:t>
      </w:r>
    </w:p>
    <w:p w14:paraId="729C1276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ТАДЗУНА</w:t>
      </w:r>
    </w:p>
    <w:p w14:paraId="796F3B14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КАКАШІ</w:t>
      </w:r>
    </w:p>
    <w:p w14:paraId="6EFA0847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ДЗАБУДЗА</w:t>
      </w:r>
    </w:p>
    <w:p w14:paraId="4265596F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ҐАТО</w:t>
      </w:r>
    </w:p>
    <w:p w14:paraId="0090F1FD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РОБІТНИКИ (ТІЛЬКИ ЗВУКИ)</w:t>
      </w:r>
    </w:p>
    <w:p w14:paraId="6A504D6C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КАЙДЗА</w:t>
      </w:r>
      <w:bookmarkStart w:id="0" w:name="_GoBack"/>
      <w:bookmarkEnd w:id="0"/>
    </w:p>
    <w:p w14:paraId="4AD5D18D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ХАКУ-МАЛИЙ</w:t>
      </w:r>
    </w:p>
    <w:tbl>
      <w:tblPr>
        <w:tblStyle w:val="3"/>
        <w:tblpPr w:leftFromText="180" w:rightFromText="180" w:vertAnchor="text" w:horzAnchor="margin" w:tblpXSpec="center" w:tblpY="-689"/>
        <w:tblW w:w="5000" w:type="pc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3"/>
        <w:gridCol w:w="2692"/>
        <w:gridCol w:w="5883"/>
      </w:tblGrid>
      <w:tr w14:paraId="2517949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E6E6E6"/>
            <w:noWrap w:val="0"/>
            <w:vAlign w:val="top"/>
          </w:tcPr>
          <w:p w14:paraId="12E8CCB6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АЙМ-КОД</w:t>
            </w:r>
          </w:p>
        </w:tc>
        <w:tc>
          <w:tcPr>
            <w:tcW w:w="1371" w:type="pct"/>
            <w:shd w:val="clear" w:color="auto" w:fill="E6E6E6"/>
            <w:noWrap w:val="0"/>
            <w:vAlign w:val="top"/>
          </w:tcPr>
          <w:p w14:paraId="180DA76D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ПЕРСОНАЖ</w:t>
            </w:r>
          </w:p>
        </w:tc>
        <w:tc>
          <w:tcPr>
            <w:tcW w:w="2996" w:type="pct"/>
            <w:shd w:val="clear" w:color="auto" w:fill="E6E6E6"/>
            <w:noWrap w:val="0"/>
            <w:vAlign w:val="top"/>
          </w:tcPr>
          <w:p w14:paraId="3A4A7BF0">
            <w:pPr>
              <w:pStyle w:val="8"/>
              <w:spacing w:after="240" w:line="276" w:lineRule="auto"/>
              <w:jc w:val="both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ЕКСТ</w:t>
            </w:r>
          </w:p>
        </w:tc>
      </w:tr>
      <w:tr w14:paraId="1BFADC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461500D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0.0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A50122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3CEC07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Вперед!</w:t>
            </w:r>
          </w:p>
        </w:tc>
      </w:tr>
      <w:tr w14:paraId="10964A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20B6748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0.0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8107B4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i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i/>
                <w:sz w:val="32"/>
                <w:szCs w:val="32"/>
                <w:lang w:val="uk-UA"/>
              </w:rPr>
              <w:t>НАЗВ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8E3985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i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i/>
                <w:sz w:val="32"/>
                <w:szCs w:val="32"/>
                <w:lang w:val="uk-UA"/>
              </w:rPr>
              <w:t>НАРУТО</w:t>
            </w:r>
          </w:p>
        </w:tc>
      </w:tr>
      <w:tr w14:paraId="2710D7E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DCD7F7B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0.1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3E7B43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i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i/>
                <w:sz w:val="32"/>
                <w:szCs w:val="32"/>
                <w:lang w:val="uk-UA"/>
              </w:rPr>
              <w:t>ЗАСТАВК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F6DD92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i/>
                <w:sz w:val="32"/>
                <w:szCs w:val="32"/>
              </w:rPr>
            </w:pPr>
          </w:p>
        </w:tc>
      </w:tr>
      <w:tr w14:paraId="23E4BC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87C7737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0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CA3A0E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4B57D0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здивований гмик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 (смішок)</w:t>
            </w:r>
          </w:p>
        </w:tc>
      </w:tr>
      <w:tr w14:paraId="4FFD5B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A9011C3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0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5E278D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2FD4A7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зойк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1FAB3E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ED27F19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1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076037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BD11AB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питальний гмик)</w:t>
            </w:r>
          </w:p>
        </w:tc>
      </w:tr>
      <w:tr w14:paraId="5FEECEE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5D05A63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1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92887D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9E3406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М. М-м. </w:t>
            </w:r>
          </w:p>
        </w:tc>
      </w:tr>
      <w:tr w14:paraId="3B9064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8474206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2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59D0F9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CA9017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Та за кого ти себе маєш?! А?!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en-US"/>
              </w:rPr>
              <w:t xml:space="preserve"> 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хекає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4C9848E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397A1DA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5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A4024D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1A8769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«Битва на мосту. Повернення Дз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будзи»! </w:t>
            </w:r>
          </w:p>
        </w:tc>
      </w:tr>
      <w:tr w14:paraId="2BC19EF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46B7889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0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9D0497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561E34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(позіхаючи) Усім доброго ранку.</w:t>
            </w:r>
            <w:r>
              <w:rPr>
                <w:rFonts w:ascii="Arial" w:hAnsi="Arial" w:eastAsia="MS PGothic" w:cs="Arial"/>
                <w:sz w:val="32"/>
                <w:szCs w:val="32"/>
                <w:lang w:val="ru-RU"/>
              </w:rPr>
              <w:t xml:space="preserve"> (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широко позіхає</w:t>
            </w:r>
            <w:r>
              <w:rPr>
                <w:rFonts w:ascii="Arial" w:hAnsi="Arial" w:eastAsia="MS PGothic" w:cs="Arial"/>
                <w:sz w:val="32"/>
                <w:szCs w:val="32"/>
                <w:lang w:val="ru-RU"/>
              </w:rPr>
              <w:t>)</w:t>
            </w:r>
          </w:p>
        </w:tc>
      </w:tr>
      <w:tr w14:paraId="48EBB2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A84686F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1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40609B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84E25F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Смачного. </w:t>
            </w:r>
          </w:p>
        </w:tc>
      </w:tr>
      <w:tr w14:paraId="2E8F22E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CC9603F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1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1238C8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5FBBAD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Щиро дякую. </w:t>
            </w:r>
          </w:p>
        </w:tc>
      </w:tr>
      <w:tr w14:paraId="724A342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611BB53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.2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81B685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7C2EA3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А 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руто знову на всю ніч десь завіявся? </w:t>
            </w:r>
          </w:p>
        </w:tc>
      </w:tr>
      <w:tr w14:paraId="0C75BC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  <w:trHeight w:val="338" w:hRule="atLeast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97522FE">
            <w:pPr>
              <w:pStyle w:val="8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2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0830CF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7D4A83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Він геть схибнувся. Щоночі йде лазити по деревах. </w:t>
            </w:r>
          </w:p>
        </w:tc>
      </w:tr>
      <w:tr w14:paraId="121B113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BE72AAB">
            <w:pPr>
              <w:pStyle w:val="8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3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923E9F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F6A82B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Може, вже й ґиґнув... враховуючи, скільки він використовує енергії. </w:t>
            </w:r>
          </w:p>
        </w:tc>
      </w:tr>
      <w:tr w14:paraId="6A5098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1AB5AFB">
            <w:pPr>
              <w:pStyle w:val="8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3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404AC3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8830F0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Сподіваюся, він в порядку. Все-таки дитина - і сам-один у лісі. </w:t>
            </w:r>
          </w:p>
        </w:tc>
      </w:tr>
      <w:tr w14:paraId="4A0DFF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FB5F15F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.4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A959EF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93488C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За це не хвилюйтеся. 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руто хоч і дурбецало, але все ж повноцінний нінджя.  </w:t>
            </w:r>
          </w:p>
        </w:tc>
      </w:tr>
      <w:tr w14:paraId="7B4AE0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045D3CF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.4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5EE37D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highlight w:val="yellow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E800A2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кура права. 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руто такий придурок, що не здивуюсь, якщо він дуба врізав. </w:t>
            </w:r>
          </w:p>
        </w:tc>
      </w:tr>
      <w:tr w14:paraId="68147C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4F12B5C">
            <w:pPr>
              <w:pStyle w:val="8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5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65DC03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3B21C2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ке?</w:t>
            </w:r>
          </w:p>
        </w:tc>
      </w:tr>
      <w:tr w14:paraId="7D62E9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FA54897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0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7BA543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САСУКЕ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5C6862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Піду прогуляюся.</w:t>
            </w:r>
          </w:p>
        </w:tc>
      </w:tr>
      <w:tr w14:paraId="2BA3F02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F75F020">
            <w:pPr>
              <w:pStyle w:val="8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4.0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D9D5B0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BDD8CB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(затинається) А як же сніданок...?</w:t>
            </w:r>
          </w:p>
        </w:tc>
      </w:tr>
      <w:tr w14:paraId="787CDA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B54B347">
            <w:pPr>
              <w:pStyle w:val="8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4.0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D5A8B0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D53105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Швидко він</w:t>
            </w:r>
            <w:r>
              <w:rPr>
                <w:rFonts w:ascii="Arial" w:hAnsi="Arial" w:eastAsia="MS PGothic" w:cs="Arial"/>
                <w:sz w:val="32"/>
                <w:szCs w:val="32"/>
              </w:rPr>
              <w:t>!</w:t>
            </w:r>
          </w:p>
        </w:tc>
      </w:tr>
      <w:tr w14:paraId="6795DBF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09E5E54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3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87674C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9D9B4C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(дбайливо) На землі і застудитися можна. Прокидайся. </w:t>
            </w:r>
          </w:p>
        </w:tc>
      </w:tr>
      <w:tr w14:paraId="37AE63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924EF65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4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CFC290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0F76EC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М-м-м. </w:t>
            </w:r>
          </w:p>
        </w:tc>
      </w:tr>
      <w:tr w14:paraId="54573D2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BF15FAE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4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A8A7DC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262D75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(зітхає) М-м-м. </w:t>
            </w:r>
          </w:p>
        </w:tc>
      </w:tr>
      <w:tr w14:paraId="14D114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0F3CBF6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4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9134E9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826EDA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(сонно) А ти хто? 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  </w:t>
            </w:r>
          </w:p>
        </w:tc>
      </w:tr>
      <w:tr w14:paraId="14792E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C74479A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5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E51795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538B6E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(вражено зойкає) Е-е... тобто, звідки ти, красуне? Сама тут гуляєш? </w:t>
            </w:r>
          </w:p>
        </w:tc>
      </w:tr>
      <w:tr w14:paraId="10B7E0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4191724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00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D42267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ХАКУ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53782C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Я трави збираю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  <w:t>.</w:t>
            </w:r>
          </w:p>
        </w:tc>
      </w:tr>
      <w:tr w14:paraId="078DEB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C03A0B8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0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2ABFC3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НАРУТО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0B8B3D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Трави збираєш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?</w:t>
            </w:r>
          </w:p>
        </w:tc>
      </w:tr>
      <w:tr w14:paraId="72176C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3CFBA0F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0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38DD4E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B71FA7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Так, лікувальні. Потім з їхньою допомогою можна гоїти рани.   </w:t>
            </w:r>
          </w:p>
        </w:tc>
      </w:tr>
      <w:tr w14:paraId="19DA341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7674760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1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32B3D3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AEAB7C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зітхає, сідаючи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А ти, я бачу, рання пташка? </w:t>
            </w:r>
          </w:p>
        </w:tc>
      </w:tr>
      <w:tr w14:paraId="164F32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0169CB2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1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2323E8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BAB39B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Люблю ранішній спокій. А ти чому так рано в лісі? </w:t>
            </w:r>
          </w:p>
        </w:tc>
      </w:tr>
      <w:tr w14:paraId="15C6E3E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6E560F8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2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4853A6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2B7EF7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хмикає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А я тренуюся! </w:t>
            </w:r>
          </w:p>
        </w:tc>
      </w:tr>
      <w:tr w14:paraId="76D17B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D23AFDE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2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8BB090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3A1EE6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здивований гмик)</w:t>
            </w:r>
          </w:p>
        </w:tc>
      </w:tr>
      <w:tr w14:paraId="257B0C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3A9B696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2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26FED7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007040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То що... виходить, ти нінджя, судячи з твоєї пов’язки? Чи зараз так просто модно? </w:t>
            </w:r>
          </w:p>
        </w:tc>
      </w:tr>
      <w:tr w14:paraId="54F0F24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98ECAC0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3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6D5959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3BA956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Ти помітила? Клас! Такі тільки крутим нінджя видають! </w:t>
            </w:r>
          </w:p>
        </w:tc>
      </w:tr>
      <w:tr w14:paraId="1BB1E7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86B4DF8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0DD6FE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08ECC7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(зацікавлений гмик) </w:t>
            </w:r>
          </w:p>
        </w:tc>
      </w:tr>
      <w:tr w14:paraId="7652E0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3928EAB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129CFC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F9D308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Це справді дуже вражає.</w:t>
            </w:r>
          </w:p>
        </w:tc>
      </w:tr>
      <w:tr w14:paraId="7122C47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AA75095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6E470A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DE82BC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(сміється) </w:t>
            </w:r>
          </w:p>
        </w:tc>
      </w:tr>
      <w:tr w14:paraId="0E0B65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A831CB5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6260FE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533068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Але... виходить, ти тренуєшся для чогось небезпечного? </w:t>
            </w:r>
          </w:p>
        </w:tc>
      </w:tr>
      <w:tr w14:paraId="5D318F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58351EC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5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ABC23F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918297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Просто вдосконалюю свої навички, щоб стати сильнішим!  </w:t>
            </w:r>
          </w:p>
        </w:tc>
      </w:tr>
      <w:tr w14:paraId="5FAF7E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1EA7A6F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5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F780B9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ХАКУ   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4B07A7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А мені ти і зараз здаєшся дуже сильним. </w:t>
            </w:r>
          </w:p>
        </w:tc>
      </w:tr>
      <w:tr w14:paraId="1020435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E55C3DF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5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A25854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3D7091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Ні, я постійно мушу ставати кращим! Тому і тренуюся. </w:t>
            </w:r>
          </w:p>
        </w:tc>
      </w:tr>
      <w:tr w14:paraId="42CC81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0D69896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0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E8F4D5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6A3DDE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Чому...для тебе це так важливо? </w:t>
            </w:r>
          </w:p>
        </w:tc>
      </w:tr>
      <w:tr w14:paraId="2342C2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51D207F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0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9EBE36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93F30D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Щоб стати найкращим нінджя у своєму селищі! Тоді всі знатимуть, хто я, і шануватимуть! </w:t>
            </w:r>
          </w:p>
        </w:tc>
      </w:tr>
      <w:tr w14:paraId="07623C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85B8B48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1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064AFC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CF9B75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А ще є певна людина, якій я мушу дещо довести! </w:t>
            </w:r>
          </w:p>
        </w:tc>
      </w:tr>
      <w:tr w14:paraId="6B5880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D698E1D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1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DEF6B9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FA742E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То ти це робиш заради когось? Чи все-таки... заради себе? </w:t>
            </w:r>
          </w:p>
        </w:tc>
      </w:tr>
      <w:tr w14:paraId="7949E7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44E587F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2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E912E1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76FF58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спантеличений гмик)</w:t>
            </w:r>
          </w:p>
        </w:tc>
      </w:tr>
      <w:tr w14:paraId="50A86E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21DFF68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2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5B12C1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0EC7C6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смішок)</w:t>
            </w:r>
          </w:p>
        </w:tc>
      </w:tr>
      <w:tr w14:paraId="78554E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4990193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2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E788AB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FE9160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Я сказав щось смішне?! </w:t>
            </w:r>
          </w:p>
        </w:tc>
      </w:tr>
      <w:tr w14:paraId="75884D9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E76C202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3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49F8FA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53861F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У тебе... є дорога серцю людина? </w:t>
            </w:r>
          </w:p>
        </w:tc>
      </w:tr>
      <w:tr w14:paraId="52FD092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12B6D93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3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1BA7EC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4CD4AB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Е-е-е... не зрозумів. Як це «дорога серцю»?  </w:t>
            </w:r>
          </w:p>
        </w:tc>
      </w:tr>
      <w:tr w14:paraId="0FE605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67C93F7">
            <w:pPr>
              <w:pStyle w:val="8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.0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A44DAD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ХАКУ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-МАЛИЙ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D852CC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(тихо зойкає) </w:t>
            </w:r>
          </w:p>
        </w:tc>
      </w:tr>
      <w:tr w14:paraId="06188A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7B4AF70">
            <w:pPr>
              <w:pStyle w:val="8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.0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849918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ХАКУ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-МАЛИЙ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6219AE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(тихі зусилля)</w:t>
            </w:r>
          </w:p>
        </w:tc>
      </w:tr>
      <w:tr w14:paraId="5008BF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89CD314">
            <w:pPr>
              <w:pStyle w:val="8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.2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FB9257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ХАКУ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-МАЛИЙ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FAB7CF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(зітхає) </w:t>
            </w:r>
          </w:p>
        </w:tc>
      </w:tr>
      <w:tr w14:paraId="5EDC82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0B68012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1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E559B4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C17EDD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(гмик) </w:t>
            </w:r>
          </w:p>
        </w:tc>
      </w:tr>
      <w:tr w14:paraId="34A78FD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2CB0E2F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20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CC72B5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3D09BD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Що таке? </w:t>
            </w:r>
          </w:p>
        </w:tc>
      </w:tr>
      <w:tr w14:paraId="578E49B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6DAE7F7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2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C7B5A7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3ED742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Розумієш... якщо людина хоче захистити щось дуже дороге серцю... саме це і робить її всесильною. </w:t>
            </w:r>
          </w:p>
        </w:tc>
      </w:tr>
      <w:tr w14:paraId="334A43D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C647C01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0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9B10D4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2B4CD6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збентежений гмик)</w:t>
            </w:r>
          </w:p>
        </w:tc>
      </w:tr>
      <w:tr w14:paraId="3F86646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8D3F8A8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98087A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4672D3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зосереджений гмик)</w:t>
            </w:r>
          </w:p>
        </w:tc>
      </w:tr>
      <w:tr w14:paraId="6804356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D829A7D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BB020C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КАЙДЗ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8F23A3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Це 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lang w:val="uk-UA"/>
              </w:rPr>
              <w:t>наше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 селище. Ми мусимо зробимо усе, щоб його захистити.  </w:t>
            </w:r>
          </w:p>
        </w:tc>
      </w:tr>
      <w:tr w14:paraId="13A0DA9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5ACB3A3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F786F7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3559FD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i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Я за вас життя віддам. За всіх до одного. </w:t>
            </w:r>
          </w:p>
        </w:tc>
      </w:tr>
      <w:tr w14:paraId="076CE8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ED46133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4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128200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75D9A2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ільки спробуй зачепити мого сенсея... (08:49) І ти труп!</w:t>
            </w:r>
          </w:p>
        </w:tc>
      </w:tr>
      <w:tr w14:paraId="02D348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4B6014E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5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8E9A4B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1EE948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Так! Я тебе дуже добре розумію. </w:t>
            </w:r>
          </w:p>
        </w:tc>
      </w:tr>
      <w:tr w14:paraId="25C5B94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4A417E8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5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4A946F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BB3B63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Ти ще станеш дуже сильним. </w:t>
            </w:r>
          </w:p>
        </w:tc>
      </w:tr>
      <w:tr w14:paraId="1B5766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554E3CE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0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D80C6A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327EC1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Аякже!</w:t>
            </w:r>
          </w:p>
        </w:tc>
      </w:tr>
      <w:tr w14:paraId="29AC56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2B1753C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0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DA6874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034EA1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Бувай. Сподіваюсь, ми ще зустрінемось. </w:t>
            </w:r>
          </w:p>
        </w:tc>
      </w:tr>
      <w:tr w14:paraId="24A461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B43B690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0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8C1B79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ХАКУ   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4AD34D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А, і до речі. Насправді, я - хлопець.</w:t>
            </w:r>
          </w:p>
        </w:tc>
      </w:tr>
      <w:tr w14:paraId="5BD71C0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960F423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1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1A1644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303AAF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шокований зойк)</w:t>
            </w:r>
          </w:p>
        </w:tc>
      </w:tr>
      <w:tr w14:paraId="17DC350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60ACDAD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1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6D8552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НАРУТО   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E5C279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кричить) Не може бути! Він же навіть гарніший за С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куру! </w:t>
            </w:r>
          </w:p>
        </w:tc>
      </w:tr>
      <w:tr w14:paraId="3D88F0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BB3E3E0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4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D4F687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A3BF8F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роздратовано мичить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4FB451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0BDB60C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4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9ECEA4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80F39F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Я в житті усіляке бачив. Але це на голову не налазить! </w:t>
            </w:r>
          </w:p>
        </w:tc>
      </w:tr>
      <w:tr w14:paraId="427E04C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0440E9E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5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3FC35A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D9104F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Ай! Та за що?! </w:t>
            </w:r>
          </w:p>
        </w:tc>
      </w:tr>
      <w:tr w14:paraId="75957F9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D55F82D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5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2008BB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4C4F76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Ти що, забув про сніданок? Дурбелик. </w:t>
            </w:r>
          </w:p>
        </w:tc>
      </w:tr>
      <w:tr w14:paraId="3C2EB06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7781AFF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5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48E476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24737C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здивований гмик) (хмикає) (нахабний смішок)</w:t>
            </w:r>
          </w:p>
        </w:tc>
      </w:tr>
      <w:tr w14:paraId="4FA249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54A8ED1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00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83BB8D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A420CB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хмикає) (пирхає)</w:t>
            </w:r>
          </w:p>
        </w:tc>
      </w:tr>
      <w:tr w14:paraId="3A82FC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09363CA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0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99C087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САКУРА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334C7E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(гукає) 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руто!</w:t>
            </w:r>
          </w:p>
        </w:tc>
      </w:tr>
      <w:tr w14:paraId="3603833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A1C8364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0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9AD4EA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54869A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Знаючи 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руто, він може бути де завгодно. І С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ске немає. Куди вони поділись? </w:t>
            </w:r>
          </w:p>
        </w:tc>
      </w:tr>
      <w:tr w14:paraId="72E872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E5ED08B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1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C54DDD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8CAAE0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(тихо зойкає)</w:t>
            </w:r>
          </w:p>
        </w:tc>
      </w:tr>
      <w:tr w14:paraId="6DD0C1D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64EAA82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1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080153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CD5D03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здивований гмик)</w:t>
            </w:r>
          </w:p>
        </w:tc>
      </w:tr>
      <w:tr w14:paraId="019C0DB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4D3F93F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1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58EBF0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96430D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зухвало хіхікає)</w:t>
            </w:r>
          </w:p>
        </w:tc>
      </w:tr>
      <w:tr w14:paraId="54DC0E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BDBDBE7">
            <w:pPr>
              <w:pStyle w:val="8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2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A320EC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96DE29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Ого... 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руто тепер уміє так високо лазити? </w:t>
            </w:r>
          </w:p>
        </w:tc>
      </w:tr>
      <w:tr w14:paraId="5375171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426EF57">
            <w:pPr>
              <w:pStyle w:val="8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2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11DAA9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D22379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Класно.</w:t>
            </w:r>
          </w:p>
        </w:tc>
      </w:tr>
      <w:tr w14:paraId="6287A9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9159619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2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249D89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НАРУТО   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15C559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Ну, як вам?! Височенько я забрався, скажіть?! </w:t>
            </w:r>
          </w:p>
        </w:tc>
      </w:tr>
      <w:tr w14:paraId="65230A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650AB15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3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0C4613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0BBB69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хекає, підстрибуючи)</w:t>
            </w:r>
          </w:p>
        </w:tc>
      </w:tr>
      <w:tr w14:paraId="2166794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47D8CCF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3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345F6E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E5646D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(зойкає) А-а! (скрикує) </w:t>
            </w:r>
          </w:p>
        </w:tc>
      </w:tr>
      <w:tr w14:paraId="5F43C4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7F9118E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3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4F5A1A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148157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(зляканий зойк) Придурок!</w:t>
            </w:r>
          </w:p>
        </w:tc>
      </w:tr>
      <w:tr w14:paraId="52DC70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6D01354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4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029BC1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7DFBEB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Ой-ой.</w:t>
            </w:r>
          </w:p>
        </w:tc>
      </w:tr>
      <w:tr w14:paraId="4738636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767EBA6">
            <w:pPr>
              <w:pStyle w:val="8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4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643EC3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9A5FDB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(злякано верещить)</w:t>
            </w:r>
          </w:p>
        </w:tc>
      </w:tr>
      <w:tr w14:paraId="5EF39D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F767787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4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7391AC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4B9F11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Та я приколююсь!</w:t>
            </w:r>
          </w:p>
        </w:tc>
      </w:tr>
      <w:tr w14:paraId="11F5932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B2D4C8B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50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95B40E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424E29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А ви реально купилися! (регоче)</w:t>
            </w:r>
          </w:p>
        </w:tc>
      </w:tr>
      <w:tr w14:paraId="1670D7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56B291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5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3D2115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73614A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Та ми ж за тебе злякалися! </w:t>
            </w:r>
          </w:p>
        </w:tc>
      </w:tr>
      <w:tr w14:paraId="66A700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41AE83E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5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3D19EB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391A02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Я тебе придушу! Гівно мале! </w:t>
            </w:r>
          </w:p>
        </w:tc>
      </w:tr>
      <w:tr w14:paraId="1746BEF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FB46B31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0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1EF9D0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33A781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Колись це дуже погано скінчиться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  <w:t>.</w:t>
            </w:r>
          </w:p>
        </w:tc>
      </w:tr>
      <w:tr w14:paraId="57373CC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B5C85BA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0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2462E2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F95513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6F4FAEF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F016D4F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0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5BB84A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79F2C3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хвильований зойк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1AF2462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238ABD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0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9E55EF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396EFF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ru-RU"/>
              </w:rPr>
              <w:t>(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злякано скрикує</w:t>
            </w:r>
            <w:r>
              <w:rPr>
                <w:rFonts w:ascii="Arial" w:hAnsi="Arial" w:eastAsia="MS PGothic" w:cs="Arial"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Який же ти довбень! Довипендрювався?! </w:t>
            </w:r>
          </w:p>
        </w:tc>
      </w:tr>
      <w:tr w14:paraId="791CA77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5D742EB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1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5E232C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5DE1F6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злякано верещить до 11.14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3213083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C0A1B58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1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753795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555B1B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охає) (хукає)</w:t>
            </w:r>
          </w:p>
        </w:tc>
      </w:tr>
      <w:tr w14:paraId="4E8E71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4FD9F6F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2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4C47E0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73BE78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руто, ну ти і лузер. </w:t>
            </w:r>
          </w:p>
        </w:tc>
      </w:tr>
      <w:tr w14:paraId="5FE0535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224C124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2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1F7DCC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D960A3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тужно крекче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) 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ке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…?</w:t>
            </w:r>
          </w:p>
        </w:tc>
      </w:tr>
      <w:tr w14:paraId="6CEA2D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F4A7D26">
            <w:pPr>
              <w:pStyle w:val="8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2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114347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 xml:space="preserve">САКУРА   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93D091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ru-RU"/>
              </w:rPr>
              <w:t>(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радісно скрикує</w:t>
            </w:r>
            <w:r>
              <w:rPr>
                <w:rFonts w:ascii="Arial" w:hAnsi="Arial" w:eastAsia="MS PGothic" w:cs="Arial"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ске! Ти просто найкращий! </w:t>
            </w:r>
          </w:p>
        </w:tc>
      </w:tr>
      <w:tr w14:paraId="5B3F9B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D087FDD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30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45BF6B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53154A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Точно кажу: я з ними схибнуся. </w:t>
            </w:r>
          </w:p>
        </w:tc>
      </w:tr>
      <w:tr w14:paraId="0649276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98990FC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4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99A217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C51875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Удзум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кі</w:t>
            </w:r>
            <w:r>
              <w:rPr>
                <w:rFonts w:ascii="Arial" w:hAnsi="Arial" w:eastAsia="MS PGothic" w:cs="Arial"/>
                <w:sz w:val="32"/>
                <w:szCs w:val="32"/>
              </w:rPr>
              <w:t>…</w:t>
            </w:r>
          </w:p>
        </w:tc>
      </w:tr>
      <w:tr w14:paraId="585E91B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376850A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4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B16B62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DFFEA1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руто Удзум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кі.</w:t>
            </w:r>
          </w:p>
        </w:tc>
      </w:tr>
      <w:tr w14:paraId="0F7CE4C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57AC0BF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5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ADA18F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A2F11F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Ви швидко набираєтеся сил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. </w:t>
            </w:r>
          </w:p>
        </w:tc>
      </w:tr>
      <w:tr w14:paraId="2400C3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82EEA2E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0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9F0D52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C72C68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Проте... треба ще трохи часу, Х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ку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  <w:t>.</w:t>
            </w:r>
          </w:p>
        </w:tc>
      </w:tr>
      <w:tr w14:paraId="5668BDC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2507C8B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0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4304C7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8AD1D7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Авжеж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.</w:t>
            </w:r>
          </w:p>
        </w:tc>
      </w:tr>
      <w:tr w14:paraId="5F3BB6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1709449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1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1BDB8E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4C57E1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важко хекає до 12.21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03E447B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91B9313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2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033FFA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17C1CC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Ходімо вже.</w:t>
            </w:r>
          </w:p>
        </w:tc>
      </w:tr>
      <w:tr w14:paraId="3ED5EA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6A6F16F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2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9F5A95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6A4CB1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Давай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!</w:t>
            </w:r>
          </w:p>
        </w:tc>
      </w:tr>
      <w:tr w14:paraId="47D9491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2C4CFF1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2.3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F257BB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9ACBF8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Тепер вони обидва спізнюються. Від С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ске я такого не чекала. </w:t>
            </w:r>
          </w:p>
        </w:tc>
      </w:tr>
      <w:tr w14:paraId="7068F7E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CDCB055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40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1D328D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684C4E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Де ви вешталися? По вас наче табун коней потоптався. </w:t>
            </w:r>
          </w:p>
        </w:tc>
      </w:tr>
      <w:tr w14:paraId="18CA65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BF5DD5B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4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009A48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FA8541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пирскає сміхом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) </w:t>
            </w:r>
          </w:p>
        </w:tc>
      </w:tr>
      <w:tr w14:paraId="47E7F6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EC6A5B2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4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65B05A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F84847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м вдалося!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  <w:t xml:space="preserve"> 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Ми вилізли на самий вершечок. 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  <w:t xml:space="preserve"> </w:t>
            </w:r>
          </w:p>
        </w:tc>
      </w:tr>
      <w:tr w14:paraId="5EC105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226B358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50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814944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3D2C4B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Гаразд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.</w:t>
            </w:r>
          </w:p>
        </w:tc>
      </w:tr>
      <w:tr w14:paraId="267CD9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57CC1C4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5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F62CDC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924B94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руто, С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ке. Відзавтра я доручаю вам охороняти Т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дзуну. </w:t>
            </w:r>
          </w:p>
        </w:tc>
      </w:tr>
      <w:tr w14:paraId="261E760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79ACA95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5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8B148D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7E79F6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(радісний зойк) Крутя-як! Ай! </w:t>
            </w:r>
          </w:p>
        </w:tc>
      </w:tr>
      <w:tr w14:paraId="7EE942F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FAEC9EA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00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0977DC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8F1CFC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пирхає) Ну ти і лузер.</w:t>
            </w:r>
          </w:p>
        </w:tc>
      </w:tr>
      <w:tr w14:paraId="354BC82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34F808D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F36312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ТАДЗУН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31F8B8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сміється)</w:t>
            </w:r>
          </w:p>
        </w:tc>
      </w:tr>
      <w:tr w14:paraId="159B73D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1B6C848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0A5C3B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ЦУН</w:t>
            </w:r>
            <w:r>
              <w:rPr>
                <w:rFonts w:ascii="Arial" w:hAnsi="Arial" w:eastAsia="MS PGothic" w:cs="Arial"/>
                <w:sz w:val="32"/>
                <w:szCs w:val="32"/>
              </w:rPr>
              <w:t>АМ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DB5E09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hAnsi="Arial" w:eastAsia="MS PGothic" w:cs="Arial"/>
                <w:sz w:val="32"/>
                <w:szCs w:val="32"/>
              </w:rPr>
              <w:t>)</w:t>
            </w:r>
          </w:p>
        </w:tc>
      </w:tr>
      <w:tr w14:paraId="258C77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B97F116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2E1F54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B3E4AE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hAnsi="Arial" w:eastAsia="MS PGothic" w:cs="Arial"/>
                <w:sz w:val="32"/>
                <w:szCs w:val="32"/>
              </w:rPr>
              <w:t>)</w:t>
            </w:r>
          </w:p>
        </w:tc>
      </w:tr>
      <w:tr w14:paraId="651E088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F27C55C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9161D0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7FEDDF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5FDCA9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36D6951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0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29929F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ТАДЗУНА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1C8040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Усього за кілька днів той міст нарешті добудують. Це все завдяки вам. </w:t>
            </w:r>
          </w:p>
        </w:tc>
      </w:tr>
      <w:tr w14:paraId="58496D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C065923">
            <w:pPr>
              <w:pStyle w:val="8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1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C78EEB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22158A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Нам все одно треба бути насторожі. </w:t>
            </w:r>
          </w:p>
        </w:tc>
      </w:tr>
      <w:tr w14:paraId="0CC34E9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A517302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1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709143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DAF6F5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Я усе чекав слушної нагоди, щоб дещо у вас спитати... </w:t>
            </w:r>
          </w:p>
        </w:tc>
      </w:tr>
      <w:tr w14:paraId="4F033B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279C5BF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1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B0B6DA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ТАДЗУН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1B701E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Чому ви лишилися, навіть дізнавшись, що я обманом  вас усіх сюди затягнув? </w:t>
            </w:r>
          </w:p>
        </w:tc>
      </w:tr>
      <w:tr w14:paraId="38F5C3D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59F928B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2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90B936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BFE082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Лише боягузи лишаються осторонь, коли панує свавілля. Та під проводом сильного лідера, страху не буде місця. </w:t>
            </w:r>
          </w:p>
        </w:tc>
      </w:tr>
      <w:tr w14:paraId="0FB30D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BBAE261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3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C19946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ТАДЗУНА (разом)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F5C877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питальний гмик)</w:t>
            </w:r>
          </w:p>
        </w:tc>
      </w:tr>
      <w:tr w14:paraId="17CAB14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E66C04E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 13.3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83796B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ЦУНАМІ (разом)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D6BECE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(питальний гмик)</w:t>
            </w:r>
          </w:p>
        </w:tc>
      </w:tr>
      <w:tr w14:paraId="2BB603C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5B308FC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3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0AC9C6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CA0ABE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Це вчення покійного Хок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ґе.</w:t>
            </w:r>
          </w:p>
        </w:tc>
      </w:tr>
      <w:tr w14:paraId="251001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ACAA26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3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C7EE28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440848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Гм.</w:t>
            </w:r>
          </w:p>
        </w:tc>
      </w:tr>
      <w:tr w14:paraId="426E9E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781EBC2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4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EDDD6E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F0DF9C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зусилля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4ED5DF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F0E17A3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5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601FD0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521476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хекає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5A199E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A561AA5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5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4FA88A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CE30B5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хникає</w:t>
            </w:r>
            <w:r>
              <w:rPr>
                <w:rFonts w:ascii="Arial" w:hAnsi="Arial" w:eastAsia="MS PGothic" w:cs="Arial"/>
                <w:sz w:val="32"/>
                <w:szCs w:val="32"/>
              </w:rPr>
              <w:t>)</w:t>
            </w:r>
          </w:p>
        </w:tc>
      </w:tr>
      <w:tr w14:paraId="0E5B63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60F8388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5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185DD3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4638AB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томлений гмик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1B95CB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6F894FE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0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D6A815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5C1428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За усе, що мені дороге - я боротимуся до кінця! Хоч голіруч!  </w:t>
            </w:r>
          </w:p>
        </w:tc>
      </w:tr>
      <w:tr w14:paraId="60C6790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26A8D03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1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22FD01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КАЙДЗА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0888D5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нарі... не плач. </w:t>
            </w:r>
          </w:p>
        </w:tc>
      </w:tr>
      <w:tr w14:paraId="70298F3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0E38B27">
            <w:pPr>
              <w:pStyle w:val="8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2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4348B4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D4EC82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А сенс?   </w:t>
            </w:r>
          </w:p>
        </w:tc>
      </w:tr>
      <w:tr w14:paraId="65AEBF8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E0C03FD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2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D8B493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1B898F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питальний гмик)</w:t>
            </w:r>
          </w:p>
        </w:tc>
      </w:tr>
      <w:tr w14:paraId="18D76F9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5AAE3B3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2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5CA210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E73B46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Що кажеш?</w:t>
            </w:r>
          </w:p>
        </w:tc>
      </w:tr>
      <w:tr w14:paraId="4D010EA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4A6BA49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30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453B01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E5B48D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захлинається сльозами</w:t>
            </w:r>
            <w:r>
              <w:rPr>
                <w:rFonts w:ascii="Arial" w:hAnsi="Arial" w:eastAsia="MS PGothic" w:cs="Arial"/>
                <w:sz w:val="32"/>
                <w:szCs w:val="32"/>
              </w:rPr>
              <w:t>)</w:t>
            </w:r>
          </w:p>
        </w:tc>
      </w:tr>
      <w:tr w14:paraId="66F13A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73E43A9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3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ECD5D6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5D51B4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(крізь сльози) Ваші тупі тренування - це марна трата часу! У Ґато ціла армія! Як не тренуйтеся, вони вас знищать! </w:t>
            </w:r>
          </w:p>
        </w:tc>
      </w:tr>
      <w:tr w14:paraId="3E74E14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B524F55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40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33D65D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 xml:space="preserve">ІНАРІ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5D4F17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(крізь сльози) Від цих ваших «крутих штучок» не буде жодного толку! Як би ми не старались, слабкі завжди програють, (кричить) а сильні виходять переможцями!  </w:t>
            </w:r>
          </w:p>
        </w:tc>
      </w:tr>
      <w:tr w14:paraId="2AB4DE0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04F586B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5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8F8043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400DA6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За себе кажи, ясно?! Я не такий, як ти! </w:t>
            </w:r>
          </w:p>
        </w:tc>
      </w:tr>
      <w:tr w14:paraId="6166E6A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801E73D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5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63906A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3267BC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(кричить) Стули пельку</w:t>
            </w:r>
            <w:r>
              <w:rPr>
                <w:rFonts w:ascii="Arial" w:hAnsi="Arial" w:eastAsia="MS PGothic" w:cs="Arial"/>
                <w:sz w:val="32"/>
                <w:szCs w:val="32"/>
                <w:lang w:val="ru-RU"/>
              </w:rPr>
              <w:t xml:space="preserve">! 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Мене від тебе нудить! Пхаєш скрізь свого носа, хоча нічого не знаєш про цю країну!  </w:t>
            </w:r>
          </w:p>
        </w:tc>
      </w:tr>
      <w:tr w14:paraId="38A22E6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67704F9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0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A722E6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92EAF3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(кричить) Для тебе усе це смішки і забавки, і ти гадки не маєш, що таке страждання і приниження!  </w:t>
            </w:r>
          </w:p>
        </w:tc>
      </w:tr>
      <w:tr w14:paraId="73B7762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4772732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1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C6BC45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НАРУТО   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1810CB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Послухай себе. Розпустив нюні і скиглиш, наче жалюгідна жертва. </w:t>
            </w:r>
          </w:p>
        </w:tc>
      </w:tr>
      <w:tr w14:paraId="4D5C2B8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1728853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1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E85510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070689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здивований зойк</w:t>
            </w:r>
            <w:r>
              <w:rPr>
                <w:rFonts w:ascii="Arial" w:hAnsi="Arial" w:eastAsia="MS PGothic" w:cs="Arial"/>
                <w:sz w:val="32"/>
                <w:szCs w:val="32"/>
              </w:rPr>
              <w:t>)</w:t>
            </w:r>
          </w:p>
        </w:tc>
      </w:tr>
      <w:tr w14:paraId="24E0646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3874DBE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1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C86D8D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8E223D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Ага, рюмсай, скільки влізе. </w:t>
            </w:r>
          </w:p>
        </w:tc>
      </w:tr>
      <w:tr w14:paraId="52B1ABB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2CEDE3F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2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6E0366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53B500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Бо ти просто боягуз! </w:t>
            </w:r>
          </w:p>
        </w:tc>
      </w:tr>
      <w:tr w14:paraId="3FD16B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50C94F9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2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C82BF9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C074D3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ображений зойк</w:t>
            </w:r>
            <w:r>
              <w:rPr>
                <w:rFonts w:ascii="Arial" w:hAnsi="Arial" w:eastAsia="MS PGothic" w:cs="Arial"/>
                <w:sz w:val="32"/>
                <w:szCs w:val="32"/>
              </w:rPr>
              <w:t>)</w:t>
            </w:r>
          </w:p>
        </w:tc>
      </w:tr>
      <w:tr w14:paraId="1A2DD66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ACE453F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2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2A5F12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B25DB3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руто! Це було грубо! </w:t>
            </w:r>
          </w:p>
        </w:tc>
      </w:tr>
      <w:tr w14:paraId="7E54FB5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2FE3B0D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2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C73386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7C7990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злий гмик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3B42C61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709019C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3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3FDB7D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481694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руто</w:t>
            </w:r>
            <w:r>
              <w:rPr>
                <w:rFonts w:ascii="Arial" w:hAnsi="Arial" w:eastAsia="MS PGothic" w:cs="Arial"/>
                <w:sz w:val="32"/>
                <w:szCs w:val="32"/>
              </w:rPr>
              <w:t>…</w:t>
            </w:r>
          </w:p>
        </w:tc>
      </w:tr>
      <w:tr w14:paraId="3C605B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5D4F33E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3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352307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3F0F42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надривно плаче до 15.40</w:t>
            </w:r>
            <w:r>
              <w:rPr>
                <w:rFonts w:ascii="Arial" w:hAnsi="Arial" w:eastAsia="MS PGothic" w:cs="Arial"/>
                <w:sz w:val="32"/>
                <w:szCs w:val="32"/>
              </w:rPr>
              <w:t>)</w:t>
            </w:r>
          </w:p>
        </w:tc>
      </w:tr>
      <w:tr w14:paraId="6CA1B4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58E6C1E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5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2642FE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КАКАШІ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BE7990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Можна з тобою побалакати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?</w:t>
            </w:r>
          </w:p>
        </w:tc>
      </w:tr>
      <w:tr w14:paraId="57BDD64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C10D369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0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F48DA8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КАКАШІ   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5A9243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руто зовсім не хотів образити тебе за столом. / Але він буває трохи різким. </w:t>
            </w:r>
          </w:p>
        </w:tc>
      </w:tr>
      <w:tr w14:paraId="1B10C9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B65BEE2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1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2C23CD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4D7BB4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Т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дзуна розповів нам, що сталося з твоїм батьком. Ти, мабуть, не знаєш, але... 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руто теж ріс без батька. </w:t>
            </w:r>
          </w:p>
        </w:tc>
      </w:tr>
      <w:tr w14:paraId="57F3CDA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0F624C5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2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D70626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22217F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Він... узагалі не знав власних батьків. А ще у нашому селищі у нього зовсім немає друзів. </w:t>
            </w:r>
          </w:p>
        </w:tc>
      </w:tr>
      <w:tr w14:paraId="2E4D557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40C85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6.3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863443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D683CC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(питальний гмик)</w:t>
            </w:r>
          </w:p>
        </w:tc>
      </w:tr>
      <w:tr w14:paraId="7DDF4A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168F0A7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3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029741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D443DB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І попри все... я ніколи не бачив, щоб він плакав, сердився чи боявся. / Він завжди... готовий діяти, щоб його поважали.   </w:t>
            </w:r>
          </w:p>
        </w:tc>
      </w:tr>
      <w:tr w14:paraId="1A08C28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3210454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4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3112D5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50F169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Це його заповітна мрія. Заради якої він готовий ризикнути життям. </w:t>
            </w:r>
          </w:p>
        </w:tc>
      </w:tr>
      <w:tr w14:paraId="09B3209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7C6B2C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5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F70FCD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7B2351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Гадаю, в якийсь момент йому просто набридло плакати. </w:t>
            </w:r>
          </w:p>
        </w:tc>
      </w:tr>
      <w:tr w14:paraId="2025425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B0F12E4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6.5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31D23A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830ADD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(співчутливо зітхає) (замислено гмикає) </w:t>
            </w:r>
          </w:p>
        </w:tc>
      </w:tr>
      <w:tr w14:paraId="4E9A911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AF98933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0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D5E5EC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71A666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Хоч він юний, але добре знає, що значить «бути сильним». </w:t>
            </w:r>
          </w:p>
        </w:tc>
      </w:tr>
      <w:tr w14:paraId="384D39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0A596AB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0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FBD879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FE9A48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Це знав і твій батько. </w:t>
            </w:r>
          </w:p>
        </w:tc>
      </w:tr>
      <w:tr w14:paraId="566310A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544CAC3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1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F2E991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96AAF0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Думаю, 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руто краще за всіх нас розуміє, що ти зараз відчуваєш. </w:t>
            </w:r>
          </w:p>
        </w:tc>
      </w:tr>
      <w:tr w14:paraId="10EC1EA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AB8081F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7.1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D70FB9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6EF9E5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хвильовано зітхає</w:t>
            </w:r>
            <w:r>
              <w:rPr>
                <w:rFonts w:ascii="Arial" w:hAnsi="Arial" w:eastAsia="MS PGothic" w:cs="Arial"/>
                <w:sz w:val="32"/>
                <w:szCs w:val="32"/>
              </w:rPr>
              <w:t>)</w:t>
            </w:r>
          </w:p>
        </w:tc>
      </w:tr>
      <w:tr w14:paraId="5824294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FECE077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1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0273AF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1051D3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І те, що він зопалу ляпнув... я певен, що просто ці різкі слова він не раз і сам собі казав. </w:t>
            </w:r>
          </w:p>
        </w:tc>
      </w:tr>
      <w:tr w14:paraId="13D0999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9ABB5E5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3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EC9DDD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E10840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Що ж, лишаю 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руто під вашу опіку.</w:t>
            </w:r>
          </w:p>
        </w:tc>
      </w:tr>
      <w:tr w14:paraId="19DC857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6CA5277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4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96F28E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F4875F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Він повністю виснажив своє тіло... </w:t>
            </w:r>
          </w:p>
        </w:tc>
      </w:tr>
      <w:tr w14:paraId="409B303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77A5329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4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92FFE8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C4FD8C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…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сумніваюсь, що він сьогодні взагалі зможе поворухнутися. </w:t>
            </w:r>
          </w:p>
        </w:tc>
      </w:tr>
      <w:tr w14:paraId="0272D3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A40F7BB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7.50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074C78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51D4F7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А ви, Как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ші? Ви нормально почуваєтесь? </w:t>
            </w:r>
          </w:p>
        </w:tc>
      </w:tr>
      <w:tr w14:paraId="1E6AB0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DD32C1B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5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123D7B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477054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(смішок) Я в порядку. </w:t>
            </w:r>
          </w:p>
        </w:tc>
      </w:tr>
      <w:tr w14:paraId="0BE4EE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4233E2B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5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75CAB1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240012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highlight w:val="yellow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у, ходімо!</w:t>
            </w:r>
          </w:p>
        </w:tc>
      </w:tr>
      <w:tr w14:paraId="2F821F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54DFA8F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0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419198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ҐА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729F61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Що, досі зализуєш рани? Я тобі не за байдикування взагалі-то плачу! </w:t>
            </w:r>
          </w:p>
        </w:tc>
      </w:tr>
      <w:tr w14:paraId="7B20AEF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C87C1E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0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70502B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ҐАТО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57D486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Дз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будзо, ти мене чуєш? Агов!  </w:t>
            </w:r>
          </w:p>
        </w:tc>
      </w:tr>
      <w:tr w14:paraId="05C1478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C2F7AE9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1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4E061C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ДЗАБУДЗ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8C74E1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Х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ку... ти готовий?</w:t>
            </w:r>
          </w:p>
        </w:tc>
      </w:tr>
      <w:tr w14:paraId="6F153C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02779FA3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1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461864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A3E9D4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Так.</w:t>
            </w:r>
          </w:p>
        </w:tc>
      </w:tr>
      <w:tr w14:paraId="078998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EB7D57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2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BB9C46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BD1E29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тихо стогне) (тихо стогне)</w:t>
            </w:r>
          </w:p>
        </w:tc>
      </w:tr>
      <w:tr w14:paraId="122FA4B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89ACF1A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3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56469D6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6E8FCA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(зойкає) Я проспав!  </w:t>
            </w:r>
          </w:p>
        </w:tc>
      </w:tr>
      <w:tr w14:paraId="7EE181C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D20E963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3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16A2A2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212993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хекає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Даруйте! Вибачте, а де всі? </w:t>
            </w:r>
          </w:p>
        </w:tc>
      </w:tr>
      <w:tr w14:paraId="4615844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D3ACB3B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8.3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A4C7DD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59CCDC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(смішок) Н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руто, твій сенсей хотів, щоб ти відпочив. У тебе вихідний. </w:t>
            </w:r>
          </w:p>
        </w:tc>
      </w:tr>
      <w:tr w14:paraId="5C13E89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F7A260A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4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1E080C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831F19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розпачливий зойк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3D2C08A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3337C27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4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E5A966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НАРУТО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F6606A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Я так і знав! Мене кинули!</w:t>
            </w:r>
          </w:p>
        </w:tc>
      </w:tr>
      <w:tr w14:paraId="79A4FF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AED559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4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6D5DEC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716628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легкі зусилля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35BA626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3EB9223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5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D95F2C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НАРУТО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A89478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До побачення!</w:t>
            </w:r>
          </w:p>
        </w:tc>
      </w:tr>
      <w:tr w14:paraId="31CBAB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B0C74D7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0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DC3CA1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EA35A9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Трясця! Невже не можна було розбудити?!</w:t>
            </w:r>
          </w:p>
        </w:tc>
      </w:tr>
      <w:tr w14:paraId="691DA89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780F52F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0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11DF30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B53E67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здивований зойк)</w:t>
            </w:r>
          </w:p>
        </w:tc>
      </w:tr>
      <w:tr w14:paraId="62DE54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A89286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1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1CB7C2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085B50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Погляньте! Що тут сталося?!</w:t>
            </w:r>
          </w:p>
        </w:tc>
      </w:tr>
      <w:tr w14:paraId="524EEC0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6FFD11D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1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132DFD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РОБІТНИКИ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3C46F5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тогнуть від болю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)  </w:t>
            </w:r>
          </w:p>
        </w:tc>
      </w:tr>
      <w:tr w14:paraId="1F1933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6CF4C35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2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8DB001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32B0B4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Не розумію! Тут хтось був! На них напали! </w:t>
            </w:r>
          </w:p>
        </w:tc>
      </w:tr>
      <w:tr w14:paraId="05B8141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1C6FEBD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2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285871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AAD813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евже це був...?</w:t>
            </w:r>
          </w:p>
        </w:tc>
      </w:tr>
      <w:tr w14:paraId="1F2128B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6C58BEA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.29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EF3AABD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 xml:space="preserve">ЦУНАМІ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FC1145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нарі! Можеш мені допомогти</w:t>
            </w:r>
            <w:r>
              <w:rPr>
                <w:rFonts w:ascii="Arial" w:hAnsi="Arial" w:eastAsia="MS PGothic" w:cs="Arial"/>
                <w:sz w:val="32"/>
                <w:szCs w:val="32"/>
              </w:rPr>
              <w:t>?</w:t>
            </w:r>
          </w:p>
        </w:tc>
      </w:tr>
      <w:tr w14:paraId="11CFF3E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F60C483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.3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59EA6C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 xml:space="preserve">ЦУНАМІ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2AEBF4A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нарі</w:t>
            </w:r>
            <w:r>
              <w:rPr>
                <w:rFonts w:ascii="Arial" w:hAnsi="Arial" w:eastAsia="MS PGothic" w:cs="Arial"/>
                <w:sz w:val="32"/>
                <w:szCs w:val="32"/>
              </w:rPr>
              <w:t>?</w:t>
            </w:r>
          </w:p>
        </w:tc>
      </w:tr>
      <w:tr w14:paraId="21C2788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D3F005B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.3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75D939B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 xml:space="preserve">ІНАРІ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848DD2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Вже йду!</w:t>
            </w:r>
          </w:p>
        </w:tc>
      </w:tr>
      <w:tr w14:paraId="19DA85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7723EDA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50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27A337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9F5EB1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Цей туман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…</w:t>
            </w:r>
          </w:p>
        </w:tc>
      </w:tr>
      <w:tr w14:paraId="628D03A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7BAC5AA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5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18FC27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06D6EA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ке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! 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куро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! 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Повна готовність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!</w:t>
            </w:r>
          </w:p>
        </w:tc>
      </w:tr>
      <w:tr w14:paraId="18D8310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707CB4F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.5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DE139C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29D6DA4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зусилля</w:t>
            </w:r>
            <w:r>
              <w:rPr>
                <w:rFonts w:ascii="Arial" w:hAnsi="Arial" w:eastAsia="MS PGothic" w:cs="Arial"/>
                <w:sz w:val="32"/>
                <w:szCs w:val="32"/>
              </w:rPr>
              <w:t>)</w:t>
            </w:r>
          </w:p>
        </w:tc>
      </w:tr>
      <w:tr w14:paraId="39B11FA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DA813F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5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8EBF60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D8CB6D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загрозливий рик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45A6A13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6E64A58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00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A00C52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07DD3D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Я 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lang w:val="uk-UA"/>
              </w:rPr>
              <w:t>знав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, що він досі живий. Швидко він повернувся...  </w:t>
            </w:r>
          </w:p>
        </w:tc>
      </w:tr>
      <w:tr w14:paraId="49C23B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8E37262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20.0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843137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B0EE5D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Как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>ші-сенсей, це ж Дз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sz w:val="32"/>
                <w:szCs w:val="32"/>
                <w:lang w:val="uk-UA"/>
              </w:rPr>
              <w:t xml:space="preserve">будза? Його джюцу туманного прикриття! </w:t>
            </w:r>
          </w:p>
        </w:tc>
      </w:tr>
      <w:tr w14:paraId="4D52460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5A538AB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1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BFCD19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ДЗАБУДЗА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5306AB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Вибач, що змусив тебе чекати, Как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ші. Так і тягаєш з собою цих шмаркачів?  </w:t>
            </w:r>
          </w:p>
        </w:tc>
      </w:tr>
      <w:tr w14:paraId="1364B87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46B87F7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2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A76710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ДЗАБУДЗА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4E033C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Цей аж тремтить від страху. Жалюгідно. </w:t>
            </w:r>
          </w:p>
        </w:tc>
      </w:tr>
      <w:tr w14:paraId="22A62D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65272F6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2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06C0908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8F2B2A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зойкає)</w:t>
            </w:r>
          </w:p>
        </w:tc>
      </w:tr>
      <w:tr w14:paraId="3D19F65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68350AE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3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32A62C0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9C751F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(хмикає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314E6F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FAFC0EF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35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6495AEDE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787183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здивований гмик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4109B17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2C9F3D79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3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CB76A5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1CD2C70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Я тремчу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.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..від запалу.</w:t>
            </w:r>
          </w:p>
        </w:tc>
      </w:tr>
      <w:tr w14:paraId="0E5AED2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6099ED08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41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0ADDBC13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09D86B9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Давай, С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ске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.</w:t>
            </w:r>
          </w:p>
        </w:tc>
      </w:tr>
      <w:tr w14:paraId="76D54D1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F5BBC5A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43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E122DF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1BCF8B2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(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бойовий крик</w:t>
            </w:r>
            <w:r>
              <w:rPr>
                <w:rFonts w:ascii="Arial" w:hAnsi="Arial" w:eastAsia="MS PGothic" w:cs="Arial"/>
                <w:b/>
                <w:sz w:val="32"/>
                <w:szCs w:val="32"/>
              </w:rPr>
              <w:t>)</w:t>
            </w:r>
          </w:p>
        </w:tc>
      </w:tr>
      <w:tr w14:paraId="218D09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2429B46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5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581891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САСУКЕ            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567F1235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Я все бачу.</w:t>
            </w:r>
          </w:p>
        </w:tc>
      </w:tr>
      <w:tr w14:paraId="2AC278B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FBA87BB">
            <w:pPr>
              <w:pStyle w:val="8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57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30DAD2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 xml:space="preserve">ДЗАБУДЗА      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7B2B2C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У-у-у, то ти розгледів водяних клонів? Ну, хоч цей шмаркач прогресує. </w:t>
            </w:r>
          </w:p>
        </w:tc>
      </w:tr>
      <w:tr w14:paraId="7C34FA0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59DCACBB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1.0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4BFD728A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0115B817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Хаку, у тебе з’явився суперник.</w:t>
            </w:r>
          </w:p>
        </w:tc>
      </w:tr>
      <w:tr w14:paraId="65F5CDF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1839299E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1.06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645B54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659C9B5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Схоже на те. </w:t>
            </w:r>
          </w:p>
        </w:tc>
      </w:tr>
      <w:tr w14:paraId="0567962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443BBF5D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2.50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EEB4391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rPr>
                <w:rFonts w:ascii="Arial" w:hAnsi="Arial" w:eastAsia="MS PGothic" w:cs="Arial"/>
                <w:b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77EEB4C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Фу-ух, ну, я трохи проспав, але ж не можна пропускати найцікавіше! </w:t>
            </w:r>
          </w:p>
        </w:tc>
      </w:tr>
      <w:tr w14:paraId="32906A1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B7C233C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2.54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2975AC6C">
            <w:pPr>
              <w:spacing w:after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35BA864F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нарі, ого-го! Ти набрався сміливості, напарнику! Завдяки тобі, я врятував твою маму. Ти герой, як і батько. </w:t>
            </w:r>
          </w:p>
        </w:tc>
      </w:tr>
      <w:tr w14:paraId="5F80955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318CDB78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3.02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723B060D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7A2F9A36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О-одну секундочку. А як же там Как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ші-сенсей та решта? Треба поспішати до них!   </w:t>
            </w:r>
          </w:p>
        </w:tc>
      </w:tr>
      <w:tr w14:paraId="672718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dxa"/>
          <w:wAfter w:w="0" w:type="dxa"/>
        </w:trPr>
        <w:tc>
          <w:tcPr>
            <w:tcW w:w="633" w:type="pct"/>
            <w:shd w:val="clear" w:color="auto" w:fill="auto"/>
            <w:noWrap w:val="0"/>
            <w:vAlign w:val="top"/>
          </w:tcPr>
          <w:p w14:paraId="70824EE7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3.08</w:t>
            </w:r>
          </w:p>
        </w:tc>
        <w:tc>
          <w:tcPr>
            <w:tcW w:w="1371" w:type="pct"/>
            <w:shd w:val="clear" w:color="auto" w:fill="auto"/>
            <w:noWrap w:val="0"/>
            <w:vAlign w:val="top"/>
          </w:tcPr>
          <w:p w14:paraId="17E7FF97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  <w:noWrap w:val="0"/>
            <w:vAlign w:val="top"/>
          </w:tcPr>
          <w:p w14:paraId="4CE49B80">
            <w:pPr>
              <w:autoSpaceDE w:val="0"/>
              <w:autoSpaceDN w:val="0"/>
              <w:adjustRightInd w:val="0"/>
              <w:spacing w:after="240" w:line="276" w:lineRule="auto"/>
              <w:ind w:right="120" w:rightChars="50"/>
              <w:jc w:val="both"/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>Наступного разу: «Таємне джюцу Х</w:t>
            </w:r>
            <w:r>
              <w:rPr>
                <w:rFonts w:ascii="Arial" w:hAnsi="Arial" w:eastAsia="MS PGothic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hAnsi="Arial" w:eastAsia="MS PGothic" w:cs="Arial"/>
                <w:b/>
                <w:sz w:val="32"/>
                <w:szCs w:val="32"/>
                <w:lang w:val="uk-UA"/>
              </w:rPr>
              <w:t xml:space="preserve">ку: Кришталево-крижані Дзеркала». Щоб вижити, мені доведеться дати всім жару! </w:t>
            </w:r>
          </w:p>
        </w:tc>
      </w:tr>
    </w:tbl>
    <w:p w14:paraId="28B8053F">
      <w:pPr>
        <w:pStyle w:val="8"/>
        <w:spacing w:after="240" w:line="276" w:lineRule="auto"/>
        <w:rPr>
          <w:rFonts w:ascii="Arial" w:hAnsi="Arial" w:cs="Arial"/>
          <w:sz w:val="32"/>
          <w:szCs w:val="32"/>
          <w:lang w:val="uk-UA"/>
        </w:rPr>
      </w:pPr>
    </w:p>
    <w:sectPr>
      <w:headerReference r:id="rId3" w:type="default"/>
      <w:pgSz w:w="12240" w:h="15840"/>
      <w:pgMar w:top="1440" w:right="1319" w:bottom="1440" w:left="1319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Serifa BT">
    <w:altName w:val="Georgia"/>
    <w:panose1 w:val="02060503030505020204"/>
    <w:charset w:val="00"/>
    <w:family w:val="roman"/>
    <w:pitch w:val="default"/>
    <w:sig w:usb0="03000000" w:usb1="00000000" w:usb2="00000000" w:usb3="00000000" w:csb0="00000001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MS Mincho">
    <w:altName w:val="Yu Gothic UI"/>
    <w:panose1 w:val="02020609040205080304"/>
    <w:charset w:val="80"/>
    <w:family w:val="modern"/>
    <w:pitch w:val="default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default"/>
    <w:sig w:usb0="E00002FF" w:usb1="6AC7FDFB" w:usb2="08000012" w:usb3="00000000" w:csb0="4002009F" w:csb1="DFD7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Georgia">
    <w:panose1 w:val="02040502050405020303"/>
    <w:charset w:val="00"/>
    <w:family w:val="auto"/>
    <w:pitch w:val="default"/>
    <w:sig w:usb0="00000287" w:usb1="00000000" w:usb2="00000000" w:usb3="00000000" w:csb0="2000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6896B0A">
    <w:pPr>
      <w:pStyle w:val="7"/>
      <w:rPr>
        <w:lang w:val="en-US"/>
      </w:rPr>
    </w:pPr>
    <w:r>
      <w:rPr>
        <w:lang w:val="en-US"/>
      </w:rPr>
      <w:t>Naruto s01e</w:t>
    </w:r>
    <w:r>
      <w:rPr>
        <w:lang w:val="uk-UA"/>
      </w:rPr>
      <w:t>1</w:t>
    </w:r>
    <w:r>
      <w:rPr>
        <w:lang w:val="en-US"/>
      </w:rPr>
      <w:t>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1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hyphenationZone w:val="360"/>
  <w:displayHorizontalDrawingGridEvery w:val="1"/>
  <w:displayVerticalDrawingGridEvery w:val="1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jU3MTGzMDM1tDBW0lEKTi0uzszPAykwsqwFAANf0R8tAAAA"/>
  </w:docVars>
  <w:rsids>
    <w:rsidRoot w:val="009506A6"/>
    <w:rsid w:val="000059D5"/>
    <w:rsid w:val="00013701"/>
    <w:rsid w:val="00015DEB"/>
    <w:rsid w:val="00053B9C"/>
    <w:rsid w:val="00070D4B"/>
    <w:rsid w:val="000756F2"/>
    <w:rsid w:val="000830D2"/>
    <w:rsid w:val="00091EA9"/>
    <w:rsid w:val="00095A01"/>
    <w:rsid w:val="00097AC3"/>
    <w:rsid w:val="000A6BFF"/>
    <w:rsid w:val="000B0DFD"/>
    <w:rsid w:val="000B2128"/>
    <w:rsid w:val="000C79B6"/>
    <w:rsid w:val="000D0EE6"/>
    <w:rsid w:val="000D5872"/>
    <w:rsid w:val="000E489E"/>
    <w:rsid w:val="000F7A9F"/>
    <w:rsid w:val="001015C3"/>
    <w:rsid w:val="0010283C"/>
    <w:rsid w:val="00104883"/>
    <w:rsid w:val="0010787D"/>
    <w:rsid w:val="00107EDF"/>
    <w:rsid w:val="00125E1D"/>
    <w:rsid w:val="001329EF"/>
    <w:rsid w:val="00144ABF"/>
    <w:rsid w:val="0015332E"/>
    <w:rsid w:val="00153F51"/>
    <w:rsid w:val="00161C54"/>
    <w:rsid w:val="001808D8"/>
    <w:rsid w:val="001849C2"/>
    <w:rsid w:val="001907C7"/>
    <w:rsid w:val="001A01DC"/>
    <w:rsid w:val="001A2A0A"/>
    <w:rsid w:val="001A5DCE"/>
    <w:rsid w:val="001B7527"/>
    <w:rsid w:val="001C4182"/>
    <w:rsid w:val="001D41F4"/>
    <w:rsid w:val="002008A2"/>
    <w:rsid w:val="00200DC1"/>
    <w:rsid w:val="002114A0"/>
    <w:rsid w:val="00225653"/>
    <w:rsid w:val="0023390D"/>
    <w:rsid w:val="0023481F"/>
    <w:rsid w:val="00241E1F"/>
    <w:rsid w:val="00243494"/>
    <w:rsid w:val="002500B3"/>
    <w:rsid w:val="002562D5"/>
    <w:rsid w:val="00260494"/>
    <w:rsid w:val="00260698"/>
    <w:rsid w:val="0026148A"/>
    <w:rsid w:val="002719C7"/>
    <w:rsid w:val="0027425C"/>
    <w:rsid w:val="00296374"/>
    <w:rsid w:val="002965E2"/>
    <w:rsid w:val="002A66B9"/>
    <w:rsid w:val="002A7BA4"/>
    <w:rsid w:val="002B2CA6"/>
    <w:rsid w:val="002C676B"/>
    <w:rsid w:val="002C6818"/>
    <w:rsid w:val="002D5049"/>
    <w:rsid w:val="002D5F8E"/>
    <w:rsid w:val="002D7DC5"/>
    <w:rsid w:val="002E609C"/>
    <w:rsid w:val="002E7B9B"/>
    <w:rsid w:val="002F55EB"/>
    <w:rsid w:val="00316B3C"/>
    <w:rsid w:val="00350B8E"/>
    <w:rsid w:val="003750C9"/>
    <w:rsid w:val="00395367"/>
    <w:rsid w:val="003B32F3"/>
    <w:rsid w:val="003B52B0"/>
    <w:rsid w:val="003C39E7"/>
    <w:rsid w:val="003D3791"/>
    <w:rsid w:val="003D55E4"/>
    <w:rsid w:val="003F28DB"/>
    <w:rsid w:val="00407CE9"/>
    <w:rsid w:val="00412738"/>
    <w:rsid w:val="00425749"/>
    <w:rsid w:val="00440953"/>
    <w:rsid w:val="00444804"/>
    <w:rsid w:val="004555F6"/>
    <w:rsid w:val="004877A5"/>
    <w:rsid w:val="00490071"/>
    <w:rsid w:val="004A4BE7"/>
    <w:rsid w:val="004B1910"/>
    <w:rsid w:val="004C2772"/>
    <w:rsid w:val="004C5E7C"/>
    <w:rsid w:val="004C79E6"/>
    <w:rsid w:val="004E0EF9"/>
    <w:rsid w:val="004F54EC"/>
    <w:rsid w:val="00502F91"/>
    <w:rsid w:val="005058FA"/>
    <w:rsid w:val="005137FA"/>
    <w:rsid w:val="00517D7E"/>
    <w:rsid w:val="005404CF"/>
    <w:rsid w:val="005518EB"/>
    <w:rsid w:val="00552C30"/>
    <w:rsid w:val="00552D37"/>
    <w:rsid w:val="00553004"/>
    <w:rsid w:val="00557057"/>
    <w:rsid w:val="00561FCB"/>
    <w:rsid w:val="00572831"/>
    <w:rsid w:val="00573225"/>
    <w:rsid w:val="00585DF2"/>
    <w:rsid w:val="00597565"/>
    <w:rsid w:val="005A2CEB"/>
    <w:rsid w:val="005A3081"/>
    <w:rsid w:val="005A7EEF"/>
    <w:rsid w:val="005B188B"/>
    <w:rsid w:val="005B5B28"/>
    <w:rsid w:val="005D315C"/>
    <w:rsid w:val="005E2D2B"/>
    <w:rsid w:val="0060372E"/>
    <w:rsid w:val="0061571C"/>
    <w:rsid w:val="00634C21"/>
    <w:rsid w:val="00635B90"/>
    <w:rsid w:val="006409A1"/>
    <w:rsid w:val="00641292"/>
    <w:rsid w:val="00653CB6"/>
    <w:rsid w:val="0066361A"/>
    <w:rsid w:val="00667B1F"/>
    <w:rsid w:val="00676112"/>
    <w:rsid w:val="006845EB"/>
    <w:rsid w:val="00684975"/>
    <w:rsid w:val="006B606E"/>
    <w:rsid w:val="006E54F8"/>
    <w:rsid w:val="006F2828"/>
    <w:rsid w:val="006F4789"/>
    <w:rsid w:val="006F6796"/>
    <w:rsid w:val="00704638"/>
    <w:rsid w:val="00713787"/>
    <w:rsid w:val="00725C15"/>
    <w:rsid w:val="00731DBB"/>
    <w:rsid w:val="0074064F"/>
    <w:rsid w:val="007660C0"/>
    <w:rsid w:val="00766DFB"/>
    <w:rsid w:val="00770506"/>
    <w:rsid w:val="0077371E"/>
    <w:rsid w:val="00794714"/>
    <w:rsid w:val="007C0FC0"/>
    <w:rsid w:val="007C1D6D"/>
    <w:rsid w:val="007C7FDA"/>
    <w:rsid w:val="007E159F"/>
    <w:rsid w:val="007F4C38"/>
    <w:rsid w:val="0080110A"/>
    <w:rsid w:val="00824B4E"/>
    <w:rsid w:val="00850216"/>
    <w:rsid w:val="008545FE"/>
    <w:rsid w:val="00865391"/>
    <w:rsid w:val="0086733E"/>
    <w:rsid w:val="008761FE"/>
    <w:rsid w:val="008857FE"/>
    <w:rsid w:val="008A0CEF"/>
    <w:rsid w:val="008A10A9"/>
    <w:rsid w:val="008A16CE"/>
    <w:rsid w:val="008C3425"/>
    <w:rsid w:val="008C5704"/>
    <w:rsid w:val="008C7E84"/>
    <w:rsid w:val="008D7515"/>
    <w:rsid w:val="008E2EAA"/>
    <w:rsid w:val="008F012C"/>
    <w:rsid w:val="00914050"/>
    <w:rsid w:val="00915822"/>
    <w:rsid w:val="00915F7E"/>
    <w:rsid w:val="00917ED5"/>
    <w:rsid w:val="009250A7"/>
    <w:rsid w:val="00942CCB"/>
    <w:rsid w:val="00943F66"/>
    <w:rsid w:val="009476A7"/>
    <w:rsid w:val="009506A6"/>
    <w:rsid w:val="00954E91"/>
    <w:rsid w:val="00957ACA"/>
    <w:rsid w:val="00963321"/>
    <w:rsid w:val="00963CD6"/>
    <w:rsid w:val="0096408C"/>
    <w:rsid w:val="00975F75"/>
    <w:rsid w:val="009A339E"/>
    <w:rsid w:val="009B54B9"/>
    <w:rsid w:val="009C2193"/>
    <w:rsid w:val="009F32E3"/>
    <w:rsid w:val="009F7279"/>
    <w:rsid w:val="00A00DB1"/>
    <w:rsid w:val="00A27605"/>
    <w:rsid w:val="00A3111D"/>
    <w:rsid w:val="00A321CC"/>
    <w:rsid w:val="00A336C7"/>
    <w:rsid w:val="00A36ABD"/>
    <w:rsid w:val="00A4615F"/>
    <w:rsid w:val="00A5120D"/>
    <w:rsid w:val="00A63137"/>
    <w:rsid w:val="00A66E22"/>
    <w:rsid w:val="00A76241"/>
    <w:rsid w:val="00A8179F"/>
    <w:rsid w:val="00A82640"/>
    <w:rsid w:val="00A8306A"/>
    <w:rsid w:val="00AA4D0F"/>
    <w:rsid w:val="00AB3C17"/>
    <w:rsid w:val="00AB73C5"/>
    <w:rsid w:val="00AF2565"/>
    <w:rsid w:val="00AF62D6"/>
    <w:rsid w:val="00B006F3"/>
    <w:rsid w:val="00B20867"/>
    <w:rsid w:val="00B34CB8"/>
    <w:rsid w:val="00B355B2"/>
    <w:rsid w:val="00B450F2"/>
    <w:rsid w:val="00B57BD8"/>
    <w:rsid w:val="00B62A72"/>
    <w:rsid w:val="00B63E88"/>
    <w:rsid w:val="00B80254"/>
    <w:rsid w:val="00B810F2"/>
    <w:rsid w:val="00B914DA"/>
    <w:rsid w:val="00B95785"/>
    <w:rsid w:val="00BB0125"/>
    <w:rsid w:val="00BE0F40"/>
    <w:rsid w:val="00BF1145"/>
    <w:rsid w:val="00C04991"/>
    <w:rsid w:val="00C06B7C"/>
    <w:rsid w:val="00C06D55"/>
    <w:rsid w:val="00C16FF7"/>
    <w:rsid w:val="00C21ED5"/>
    <w:rsid w:val="00C248E2"/>
    <w:rsid w:val="00C32DC2"/>
    <w:rsid w:val="00C357EA"/>
    <w:rsid w:val="00C35FE5"/>
    <w:rsid w:val="00C41966"/>
    <w:rsid w:val="00C52EF1"/>
    <w:rsid w:val="00C550B1"/>
    <w:rsid w:val="00C651E6"/>
    <w:rsid w:val="00C72D7D"/>
    <w:rsid w:val="00C73F29"/>
    <w:rsid w:val="00C764D4"/>
    <w:rsid w:val="00C806FD"/>
    <w:rsid w:val="00C81E15"/>
    <w:rsid w:val="00C957CB"/>
    <w:rsid w:val="00CA2D37"/>
    <w:rsid w:val="00CB6508"/>
    <w:rsid w:val="00CC1CFA"/>
    <w:rsid w:val="00CD21D7"/>
    <w:rsid w:val="00CE1D8B"/>
    <w:rsid w:val="00CF1D62"/>
    <w:rsid w:val="00D329E0"/>
    <w:rsid w:val="00D32E82"/>
    <w:rsid w:val="00D357C7"/>
    <w:rsid w:val="00D42111"/>
    <w:rsid w:val="00D567BE"/>
    <w:rsid w:val="00D56BCF"/>
    <w:rsid w:val="00D70B61"/>
    <w:rsid w:val="00D7627D"/>
    <w:rsid w:val="00D81126"/>
    <w:rsid w:val="00D81A17"/>
    <w:rsid w:val="00D81B10"/>
    <w:rsid w:val="00D81C8A"/>
    <w:rsid w:val="00D8255A"/>
    <w:rsid w:val="00D95DA3"/>
    <w:rsid w:val="00D95EA6"/>
    <w:rsid w:val="00DA15A9"/>
    <w:rsid w:val="00DA2B23"/>
    <w:rsid w:val="00DA3C08"/>
    <w:rsid w:val="00DC35B9"/>
    <w:rsid w:val="00DD04C9"/>
    <w:rsid w:val="00DE07AE"/>
    <w:rsid w:val="00DE2A2A"/>
    <w:rsid w:val="00DE5E68"/>
    <w:rsid w:val="00DE742B"/>
    <w:rsid w:val="00DF6781"/>
    <w:rsid w:val="00E008CE"/>
    <w:rsid w:val="00E01DC1"/>
    <w:rsid w:val="00E060E2"/>
    <w:rsid w:val="00E11AF5"/>
    <w:rsid w:val="00E172A3"/>
    <w:rsid w:val="00E21393"/>
    <w:rsid w:val="00E3197B"/>
    <w:rsid w:val="00E34E5A"/>
    <w:rsid w:val="00E40ED2"/>
    <w:rsid w:val="00E419BB"/>
    <w:rsid w:val="00E47ECA"/>
    <w:rsid w:val="00E6181A"/>
    <w:rsid w:val="00E6731C"/>
    <w:rsid w:val="00E74700"/>
    <w:rsid w:val="00E77C48"/>
    <w:rsid w:val="00E866F0"/>
    <w:rsid w:val="00E87F07"/>
    <w:rsid w:val="00E9061F"/>
    <w:rsid w:val="00E924FD"/>
    <w:rsid w:val="00E957B7"/>
    <w:rsid w:val="00E97004"/>
    <w:rsid w:val="00EA2D70"/>
    <w:rsid w:val="00EA3562"/>
    <w:rsid w:val="00EA386E"/>
    <w:rsid w:val="00EB5E20"/>
    <w:rsid w:val="00EC2FBC"/>
    <w:rsid w:val="00EC3A23"/>
    <w:rsid w:val="00EE685B"/>
    <w:rsid w:val="00EE689B"/>
    <w:rsid w:val="00EF2F33"/>
    <w:rsid w:val="00F056B3"/>
    <w:rsid w:val="00F13C26"/>
    <w:rsid w:val="00F16B32"/>
    <w:rsid w:val="00F178F4"/>
    <w:rsid w:val="00F22FE8"/>
    <w:rsid w:val="00F32B07"/>
    <w:rsid w:val="00F45975"/>
    <w:rsid w:val="00F51DD1"/>
    <w:rsid w:val="00F5333F"/>
    <w:rsid w:val="00F61378"/>
    <w:rsid w:val="00F64616"/>
    <w:rsid w:val="00F71E32"/>
    <w:rsid w:val="00F75A4D"/>
    <w:rsid w:val="00F84D74"/>
    <w:rsid w:val="00FC0361"/>
    <w:rsid w:val="00FD10EB"/>
    <w:rsid w:val="00FF7406"/>
    <w:rsid w:val="13795D82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sz w:val="24"/>
      <w:szCs w:val="24"/>
      <w:lang w:val="en-GB" w:eastAsia="en-US" w:bidi="ar-SA"/>
    </w:rPr>
  </w:style>
  <w:style w:type="character" w:default="1" w:styleId="2">
    <w:name w:val="Default Paragraph Font"/>
    <w:semiHidden/>
    <w:uiPriority w:val="0"/>
  </w:style>
  <w:style w:type="table" w:default="1" w:styleId="3">
    <w:name w:val="Normal Table"/>
    <w:semiHidden/>
    <w:uiPriority w:val="0"/>
    <w:tblPr>
      <w:tblStyle w:val="3"/>
      <w:tblCellMar>
        <w:top w:w="0" w:type="dxa"/>
        <w:left w:w="108" w:type="dxa"/>
        <w:bottom w:w="0" w:type="dxa"/>
        <w:right w:w="108" w:type="dxa"/>
      </w:tblCellMar>
    </w:tblPr>
    <w:trPr>
      <w:wBefore w:w="0" w:type="dxa"/>
    </w:trPr>
  </w:style>
  <w:style w:type="paragraph" w:styleId="4">
    <w:name w:val="Body Text Indent 2"/>
    <w:basedOn w:val="1"/>
    <w:link w:val="13"/>
    <w:uiPriority w:val="0"/>
    <w:pPr>
      <w:tabs>
        <w:tab w:val="left" w:pos="1800"/>
      </w:tabs>
      <w:overflowPunct w:val="0"/>
      <w:autoSpaceDE w:val="0"/>
      <w:autoSpaceDN w:val="0"/>
      <w:adjustRightInd w:val="0"/>
      <w:ind w:left="2610" w:hanging="2610"/>
      <w:textAlignment w:val="baseline"/>
    </w:pPr>
    <w:rPr>
      <w:rFonts w:ascii="Arial" w:hAnsi="Arial" w:eastAsia="MS Mincho"/>
      <w:szCs w:val="20"/>
      <w:lang w:val="en-US"/>
    </w:rPr>
  </w:style>
  <w:style w:type="paragraph" w:styleId="5">
    <w:name w:val="annotation text"/>
    <w:basedOn w:val="1"/>
    <w:link w:val="10"/>
    <w:uiPriority w:val="0"/>
    <w:rPr>
      <w:rFonts w:ascii="Serifa BT" w:hAnsi="Serifa BT"/>
      <w:sz w:val="28"/>
      <w:szCs w:val="20"/>
      <w:lang w:val="en-US"/>
    </w:rPr>
  </w:style>
  <w:style w:type="paragraph" w:styleId="6">
    <w:name w:val="footer"/>
    <w:basedOn w:val="1"/>
    <w:link w:val="12"/>
    <w:uiPriority w:val="0"/>
    <w:pPr>
      <w:tabs>
        <w:tab w:val="center" w:pos="4819"/>
        <w:tab w:val="right" w:pos="9639"/>
      </w:tabs>
    </w:pPr>
  </w:style>
  <w:style w:type="paragraph" w:styleId="7">
    <w:name w:val="header"/>
    <w:basedOn w:val="1"/>
    <w:link w:val="11"/>
    <w:uiPriority w:val="0"/>
    <w:pPr>
      <w:tabs>
        <w:tab w:val="center" w:pos="4819"/>
        <w:tab w:val="right" w:pos="9639"/>
      </w:tabs>
    </w:pPr>
  </w:style>
  <w:style w:type="paragraph" w:styleId="8">
    <w:name w:val="Plain Text"/>
    <w:basedOn w:val="1"/>
    <w:uiPriority w:val="0"/>
    <w:rPr>
      <w:rFonts w:ascii="Courier New" w:hAnsi="Courier New" w:cs="Courier New"/>
      <w:sz w:val="20"/>
      <w:szCs w:val="20"/>
    </w:rPr>
  </w:style>
  <w:style w:type="table" w:styleId="9">
    <w:name w:val="Table Grid"/>
    <w:basedOn w:val="3"/>
    <w:uiPriority w:val="0"/>
    <w:tblPr>
      <w:tblStyle w:val="3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Текст примітки Знак"/>
    <w:link w:val="5"/>
    <w:uiPriority w:val="0"/>
    <w:rPr>
      <w:rFonts w:ascii="Serifa BT" w:hAnsi="Serifa BT"/>
      <w:sz w:val="28"/>
      <w:lang w:val="en-US" w:eastAsia="en-US"/>
    </w:rPr>
  </w:style>
  <w:style w:type="character" w:customStyle="1" w:styleId="11">
    <w:name w:val="Верхній колонтитул Знак"/>
    <w:link w:val="7"/>
    <w:uiPriority w:val="0"/>
    <w:rPr>
      <w:sz w:val="24"/>
      <w:szCs w:val="24"/>
      <w:lang w:val="en-GB" w:eastAsia="en-US"/>
    </w:rPr>
  </w:style>
  <w:style w:type="character" w:customStyle="1" w:styleId="12">
    <w:name w:val="Нижній колонтитул Знак"/>
    <w:link w:val="6"/>
    <w:uiPriority w:val="0"/>
    <w:rPr>
      <w:sz w:val="24"/>
      <w:szCs w:val="24"/>
      <w:lang w:val="en-GB" w:eastAsia="en-US"/>
    </w:rPr>
  </w:style>
  <w:style w:type="character" w:customStyle="1" w:styleId="13">
    <w:name w:val="Основний текст з відступом 2 Знак"/>
    <w:link w:val="4"/>
    <w:uiPriority w:val="0"/>
    <w:rPr>
      <w:rFonts w:ascii="Arial" w:hAnsi="Arial" w:eastAsia="MS Mincho"/>
      <w:sz w:val="24"/>
      <w:lang w:val="en-US" w:eastAsia="en-US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WGBH Educational Foundation</Company>
  <Pages>17</Pages>
  <Words>7137</Words>
  <Characters>4069</Characters>
  <Lines>33</Lines>
  <Paragraphs>22</Paragraphs>
  <TotalTime>0</TotalTime>
  <ScaleCrop>false</ScaleCrop>
  <LinksUpToDate>false</LinksUpToDate>
  <CharactersWithSpaces>11184</CharactersWithSpaces>
  <Application>WPS Office_12.2.0.198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8-29T07:37:00Z</dcterms:created>
  <dc:creator>MAG</dc:creator>
  <cp:lastModifiedBy>Noizy Minor</cp:lastModifiedBy>
  <dcterms:modified xsi:type="dcterms:W3CDTF">2025-01-28T13:08:38Z</dcterms:modified>
  <dc:title>Twentieth Century Fox</dc:title>
  <cp:revision>11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805</vt:lpwstr>
  </property>
  <property fmtid="{D5CDD505-2E9C-101B-9397-08002B2CF9AE}" pid="3" name="ICV">
    <vt:lpwstr>CB6A017C5EF84F86891FA4EE1FC3BB1A_13</vt:lpwstr>
  </property>
</Properties>
</file>